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5CE3AD" w14:textId="2B1D636C" w:rsidR="001E7BB0" w:rsidRDefault="00D3232A">
      <w:r>
        <w:t>Tôi Tên Là Phùng Thị Hằng</w:t>
      </w:r>
    </w:p>
    <w:p w14:paraId="217BEAF2" w14:textId="1C3DCFE7" w:rsidR="00D3232A" w:rsidRDefault="00D3232A">
      <w:r>
        <w:t>File này dùng để demo việc upload file lên GitHub</w:t>
      </w:r>
    </w:p>
    <w:sectPr w:rsidR="00D3232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U0MDQzMrMws7Q0MbRU0lEKTi0uzszPAykwrAUAwf8dmiwAAAA="/>
  </w:docVars>
  <w:rsids>
    <w:rsidRoot w:val="00961F67"/>
    <w:rsid w:val="00167D7D"/>
    <w:rsid w:val="001E3000"/>
    <w:rsid w:val="00503215"/>
    <w:rsid w:val="008E0ECC"/>
    <w:rsid w:val="00961F67"/>
    <w:rsid w:val="00A86737"/>
    <w:rsid w:val="00AA5DC6"/>
    <w:rsid w:val="00B0234A"/>
    <w:rsid w:val="00D3232A"/>
    <w:rsid w:val="00DA4B80"/>
    <w:rsid w:val="00FA27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708CED"/>
  <w15:chartTrackingRefBased/>
  <w15:docId w15:val="{D05EEBDD-C351-40A2-9535-CCDCDC5321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position w:val="-1"/>
        <w:sz w:val="26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</Words>
  <Characters>65</Characters>
  <Application>Microsoft Office Word</Application>
  <DocSecurity>0</DocSecurity>
  <Lines>1</Lines>
  <Paragraphs>1</Paragraphs>
  <ScaleCrop>false</ScaleCrop>
  <Company/>
  <LinksUpToDate>false</LinksUpToDate>
  <CharactersWithSpaces>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ùng Thị Hằng</dc:creator>
  <cp:keywords/>
  <dc:description/>
  <cp:lastModifiedBy>Phùng Thị Hằng</cp:lastModifiedBy>
  <cp:revision>2</cp:revision>
  <dcterms:created xsi:type="dcterms:W3CDTF">2022-01-06T00:13:00Z</dcterms:created>
  <dcterms:modified xsi:type="dcterms:W3CDTF">2022-01-06T00:14:00Z</dcterms:modified>
</cp:coreProperties>
</file>